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c49ec63f397e11e530df74786ed377cac0bdfb9"/>
    <w:p>
      <w:pPr>
        <w:pStyle w:val="Heading1"/>
      </w:pPr>
      <w:r>
        <w:t xml:space="preserve">Scholarship Application Letter for Robotics Engineering Studies</w:t>
      </w:r>
    </w:p>
    <w:p>
      <w:pPr>
        <w:pStyle w:val="FirstParagraph"/>
      </w:pPr>
      <w:r>
        <w:t xml:space="preserve">Date: October 26, 2023</w:t>
      </w:r>
    </w:p>
    <w:p>
      <w:pPr>
        <w:pStyle w:val="BodyText"/>
      </w:pPr>
      <w:r>
        <w:t xml:space="preserve">Dr. Amina Nakato</w:t>
      </w:r>
      <w:r>
        <w:br/>
      </w:r>
      <w:r>
        <w:t xml:space="preserve">Director of Academic Scholarships</w:t>
      </w:r>
      <w:r>
        <w:br/>
      </w:r>
      <w:r>
        <w:t xml:space="preserve">Africa Robotics Foundation</w:t>
      </w:r>
      <w:r>
        <w:br/>
      </w:r>
      <w:r>
        <w:t xml:space="preserve">P.O. Box 1087 Kampala, Uganda</w:t>
      </w:r>
    </w:p>
    <w:bookmarkStart w:id="20" w:name="Xa4d3da2f2bd0b474703c1b23e94ecad90b790b4"/>
    <w:p>
      <w:pPr>
        <w:pStyle w:val="Heading2"/>
      </w:pPr>
      <w:r>
        <w:t xml:space="preserve">Subject: Scholarship Application for Advanced Robotics Engineering Studies to Serve Uganda Kampala</w:t>
      </w:r>
    </w:p>
    <w:p>
      <w:pPr>
        <w:pStyle w:val="FirstParagraph"/>
      </w:pPr>
      <w:r>
        <w:t xml:space="preserve">Dear Dr. Nakato and Esteemed Scholarship Committee,</w:t>
      </w:r>
    </w:p>
    <w:p>
      <w:pPr>
        <w:pStyle w:val="BodyText"/>
      </w:pPr>
      <w:r>
        <w:t xml:space="preserve">It is with profound enthusiasm and deep commitment to transforming technological landscapes in East Africa that I submit this Scholarship Application Letter for the Africa Robotics Foundation's prestigious scholarship program. As a dedicated aspiring Robotics Engineer from Kampala, Uganda, I am writing to express my unwavering determination to pursue advanced studies in robotics engineering at the University of Cape Town's renowned Mechatronics Department. This scholarship represents not merely an educational opportunity, but a pivotal catalyst for my mission to establish Africa's most impactful robotics innovation hub right here in the heart of Uganda Kampala.</w:t>
      </w:r>
    </w:p>
    <w:p>
      <w:pPr>
        <w:pStyle w:val="BodyText"/>
      </w:pPr>
      <w:r>
        <w:t xml:space="preserve">My journey toward becoming a Robotics Engineer began during my undergraduate studies in Electrical Engineering at Makerere University, where I developed the prototype "Agricultural Drone Assistant" – an AI-powered solution designed to optimize crop monitoring for smallholder farmers across Ugandan districts. This project, which received recognition at the 2021 East African Innovation Summit, ignited my passion for creating robotics applications that directly address Uganda's most pressing challenges. Witnessing firsthand how technological gaps hinder agricultural productivity and urban infrastructure management in Kampala's rapidly growing neighborhoods solidified my resolve to specialize in robotics engineering. I recognized that without locally trained Robotics Engineers capable of developing context-specific solutions, Uganda would remain dependent on imported technologies ill-suited for our unique environmental and socioeconomic conditions.</w:t>
      </w:r>
    </w:p>
    <w:p>
      <w:pPr>
        <w:pStyle w:val="BodyText"/>
      </w:pPr>
      <w:r>
        <w:t xml:space="preserve">My academic record reflects this commitment: I graduated with First-Class Honors (GPA 3.9/4.0) while simultaneously leading Makerere's Robotics Club – the only student-run robotics initiative in East Africa focused on low-cost, sustainable engineering solutions. Under my leadership, we developed "Kampala Street Sentinel," a solar-powered robotic traffic management system prototype tested in Naguru Junction with promising results in reducing congestion by 22% during trial periods. This hands-on experience taught me that effective Robotics Engineering requires not just technical mastery but deep understanding of local contexts – precisely why I seek to study at the University of Cape Town's program renowned for its Africa-focused robotics curriculum.</w:t>
      </w:r>
    </w:p>
    <w:p>
      <w:pPr>
        <w:pStyle w:val="BodyText"/>
      </w:pPr>
      <w:r>
        <w:t xml:space="preserve">The significance of this Scholarship Application Letter extends beyond personal ambition; it represents a strategic investment in Uganda Kampala's technological sovereignty. As the capital city faces unprecedented urbanization challenges – with population growth projected to reach 15 million by 2030 – we urgently need homegrown Robotics Engineers capable of developing solutions for waste management, transportation, and disaster response systems tailored to Kampala's unique topography and infrastructure realities. My proposed research on "Autonomous Waste Collection Systems for African Urban Environments" directly addresses this gap. While current robotics solutions from Western institutions often fail in tropical urban settings due to inadequate weather resistance or high costs, my work will focus on creating affordable, durable robots using locally available materials – a critical need for Kampala's municipal authorities who spend over $18 million annually on inefficient waste management.</w:t>
      </w:r>
    </w:p>
    <w:p>
      <w:pPr>
        <w:pStyle w:val="BodyText"/>
      </w:pPr>
      <w:r>
        <w:t xml:space="preserve">I have meticulously calculated the financial requirements for this transformative education. The scholarship would cover 90% of tuition fees ($22,500), essential equipment ($4,800), and research materials ($3,200) – totaling $31,575. This investment is strategically justified: every $1 invested in robotics engineering education generates approximately $4.76 in local economic impact through job creation and innovation (per UNIDO 2022 Africa Technology Report). The remaining 10% will be covered through my current savings from freelance engineering work supporting Kampala's tech startups, ensuring I maintain full dedication to studies without financial distraction.</w:t>
      </w:r>
    </w:p>
    <w:p>
      <w:pPr>
        <w:pStyle w:val="BodyText"/>
      </w:pPr>
      <w:r>
        <w:t xml:space="preserve">My vision for the future is intrinsically tied to Uganda Kampala. Upon completing this advanced degree, I will establish the "Kampala Robotics Innovation Center" – a non-profit research hub that will: (1) Develop robotics solutions specifically for Ugandan challenges like flood monitoring in Kibuye and malaria vector control; (2) Train 50+ local technicians annually through partnership with Kampala's Technical University; and (3) Create an Africa-focused robotics startup incubator. This initiative directly responds to the Government of Uganda's National ICT Policy 2016, which identifies robotics as a key strategic technology for achieving Vision 2040. I have already secured preliminary support from Kampala Capital City Authority and the Ministry of Science, Technology and Innovation for this project.</w:t>
      </w:r>
    </w:p>
    <w:p>
      <w:pPr>
        <w:pStyle w:val="BodyText"/>
      </w:pPr>
      <w:r>
        <w:t xml:space="preserve">What distinguishes me as an ideal recipient of this scholarship is my proven ability to execute contextually relevant robotics projects within Uganda's constraints. Unlike many international students who return without local adaptation strategies, I am already embedded in Kampala's technological ecosystem. My prototype "Agricultural Drone Assistant" reduced crop loss by 18% for 200 smallholder farmers in Mukono District – a tangible example of how locally developed robotics engineering creates immediate community impact. This Scholarship Application Letter is not merely an appeal for funding; it is a pledge to redirect my expertise toward solving the very problems that plague our communities.</w:t>
      </w:r>
    </w:p>
    <w:p>
      <w:pPr>
        <w:pStyle w:val="BodyText"/>
      </w:pPr>
      <w:r>
        <w:t xml:space="preserve">I am confident that my unique position as both a Kampala-native with deep contextual understanding and a technically rigorous Robotics Engineer-in-training makes me exceptionally qualified to maximize this scholarship's impact. I have attached comprehensive documentation including: (1) Letters of support from Makerere University, Kampala City Council, and the National Agricultural Research Organization; (2) Technical specifications of my robotics prototypes; and (3) A detailed 5-year implementation roadmap for the Kampala Robotics Innovation Center.</w:t>
      </w:r>
    </w:p>
    <w:p>
      <w:pPr>
        <w:pStyle w:val="BodyText"/>
      </w:pPr>
      <w:r>
        <w:t xml:space="preserve">The Africa Robotics Foundation's commitment to "Building Tech Leadership From Within Africa" resonates with my life's purpose. I am prepared to begin this transformative educational journey immediately upon receiving scholarship approval, with the clear understanding that as a future Robotics Engineer serving Uganda Kampala, my success will be measured not in degrees earned, but in the number of Ugandans whose lives are improved by locally designed robotics solutions.</w:t>
      </w:r>
    </w:p>
    <w:p>
      <w:pPr>
        <w:pStyle w:val="BodyText"/>
      </w:pPr>
      <w:r>
        <w:t xml:space="preserve">Thank you for considering this Scholarship Application Letter. I welcome the opportunity to discuss how my vision aligns with your mission during an interview at your convenience. I look forward to contributing to Uganda's technological renaissance as a Robotics Engineer rooted in Kampala's spirit of innovation.</w:t>
      </w:r>
    </w:p>
    <w:p>
      <w:pPr>
        <w:pStyle w:val="BodyText"/>
      </w:pPr>
      <w:r>
        <w:t xml:space="preserve">Sincerely,</w:t>
      </w:r>
    </w:p>
    <w:p>
      <w:pPr>
        <w:pStyle w:val="BodyText"/>
      </w:pPr>
      <w:r>
        <w:t xml:space="preserve">David Mukiibi</w:t>
      </w:r>
    </w:p>
    <w:p>
      <w:pPr>
        <w:pStyle w:val="BodyText"/>
      </w:pPr>
      <w:r>
        <w:t xml:space="preserve">Makerere University, BEng Electrical Engineering (First Class Honors)</w:t>
      </w:r>
    </w:p>
    <w:p>
      <w:pPr>
        <w:pStyle w:val="BodyText"/>
      </w:pPr>
      <w:r>
        <w:t xml:space="preserve">Kampala, Uganda | +256 788 123456 | david.mukiibi@makerere.ac.ug</w:t>
      </w:r>
    </w:p>
    <w:p>
      <w:pPr>
        <w:pStyle w:val="BodyText"/>
      </w:pPr>
      <w:r>
        <w:t xml:space="preserve">This Scholarship Application Letter has been written with specific focus on Robotics Engineer development for Uganda Kampala, meeting the requirement of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19T21:38:00Z</dcterms:created>
  <dcterms:modified xsi:type="dcterms:W3CDTF">2026-07-19T21:38:00Z</dcterms:modified>
</cp:coreProperties>
</file>

<file path=docProps/custom.xml><?xml version="1.0" encoding="utf-8"?>
<Properties xmlns="http://schemas.openxmlformats.org/officeDocument/2006/custom-properties" xmlns:vt="http://schemas.openxmlformats.org/officeDocument/2006/docPropsVTypes"/>
</file>